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586b02c0f7e7b82403d7fb124d596acba30a1ba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30. Оферта о продаже доли в праве общей собственн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особственнику предлагается приобрести долю за 8 400 000 руб. на тех же условиях, что и третьему лицу. Уведомление содержит цену, порядок расчета, срок и место сделки. Доказательства доставки сохраняются для нотариуса и возможного судебного спор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48ffa136b2bd6a52a08f2ecf6c79a773d007585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ОФЕРТА О ПРОДАЖЕ ДОЛИ В ПРАВЕ ОБЩЕЙ СОБСТВЕННОСТ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обственнику предлагается приобрести долю за 8 400 000 руб. на тех же условиях, что и третьему лицу. Уведомление содержит цену, порядок расчета, срок и место сделки. Доказательства доставки сохраняются для нотариуса и возможного судебного спор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250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6Z</dcterms:created>
  <dcterms:modified xsi:type="dcterms:W3CDTF">2026-07-18T09:18:3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